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2" w:name="X2187db35b8b2c72974d34a18883edd77014233d"/>
    <w:p>
      <w:pPr>
        <w:pStyle w:val="Heading1"/>
      </w:pPr>
      <w:r>
        <w:t xml:space="preserve">Internship Application Letter for Civil Engineering Position</w:t>
      </w:r>
    </w:p>
    <w:p>
      <w:pPr>
        <w:pStyle w:val="FirstParagraph"/>
      </w:pPr>
      <w:r>
        <w:t xml:space="preserve">Your Full Name</w:t>
      </w:r>
    </w:p>
    <w:p>
      <w:pPr>
        <w:pStyle w:val="BodyText"/>
      </w:pPr>
      <w:r>
        <w:t xml:space="preserve">Address, Nairobi, Kenya</w:t>
      </w:r>
    </w:p>
    <w:p>
      <w:pPr>
        <w:pStyle w:val="BodyText"/>
      </w:pPr>
      <w:r>
        <w:t xml:space="preserve">Email: your.email@domain.com | Phone: +254 XXX XXXX XX</w:t>
      </w:r>
    </w:p>
    <w:bookmarkStart w:id="21" w:name="to-the-hiring-manager"/>
    <w:p>
      <w:pPr>
        <w:pStyle w:val="Heading2"/>
      </w:pPr>
      <w:r>
        <w:t xml:space="preserve">To the Hiring Manager,</w:t>
      </w:r>
    </w:p>
    <w:bookmarkStart w:id="20" w:name="Xf1896b90bf344d81f5b163b596ba94c5ba2773f"/>
    <w:p>
      <w:pPr>
        <w:pStyle w:val="Heading3"/>
      </w:pPr>
      <w:r>
        <w:t xml:space="preserve">Prominent Engineering Firm in Nairobi, Kenya</w:t>
      </w:r>
    </w:p>
    <w:p>
      <w:pPr>
        <w:pStyle w:val="FirstParagraph"/>
      </w:pPr>
      <w:r>
        <w:t xml:space="preserve">City Centre, Nairobi, Kenya</w:t>
      </w:r>
    </w:p>
    <w:bookmarkEnd w:id="20"/>
    <w:bookmarkEnd w:id="21"/>
    <w:p>
      <w:pPr>
        <w:pStyle w:val="BodyText"/>
      </w:pPr>
      <w:r>
        <w:t xml:space="preserve">Date: October 26, 2023</w:t>
      </w:r>
    </w:p>
    <w:bookmarkEnd w:id="22"/>
    <w:p>
      <w:pPr>
        <w:pStyle w:val="BodyText"/>
      </w:pPr>
      <w:r>
        <w:t xml:space="preserve">I am writing to express my enthusiastic interest in the Civil Engineer Internship position at your esteemed organization in Kenya Nairobi as detailed in your recent recruitment announcement. As a dedicated civil engineering student at the University of Nairobi with a strong academic record and hands-on project experience, I am confident that my skills align perfectly with your firm's commitment to innovative infrastructure development across Kenya's dynamic urban landscape. This</w:t>
      </w:r>
      <w:r>
        <w:t xml:space="preserve"> </w:t>
      </w:r>
      <w:r>
        <w:rPr>
          <w:bCs/>
          <w:b/>
        </w:rPr>
        <w:t xml:space="preserve">Internship Application Letter</w:t>
      </w:r>
      <w:r>
        <w:t xml:space="preserve"> </w:t>
      </w:r>
      <w:r>
        <w:t xml:space="preserve">serves as my formal submission for the opportunity to contribute to your team while advancing my professional growth in the heart of East Africa.</w:t>
      </w:r>
    </w:p>
    <w:p>
      <w:pPr>
        <w:pStyle w:val="BodyText"/>
      </w:pPr>
      <w:r>
        <w:t xml:space="preserve">My academic journey at the University of Nairobi's Department of Civil Engineering has equipped me with comprehensive theoretical knowledge and practical competencies essential for modern infrastructure projects. I have successfully completed specialized coursework including Structural Analysis, Geotechnical Engineering, Transportation Systems Planning, and Sustainable Construction Management. My final-year capstone project—</w:t>
      </w:r>
      <w:r>
        <w:rPr>
          <w:iCs/>
          <w:i/>
        </w:rPr>
        <w:t xml:space="preserve">"Design and Feasibility Study for a Multi-Story Residential Complex on Nairobi's Eastern Bypass"</w:t>
      </w:r>
      <w:r>
        <w:t xml:space="preserve">—required me to conduct site investigations in Kiambu County, develop AutoCAD drawings for 3D modeling, analyze soil bearing capacity data, and prepare cost estimates within Kenya's current construction budget frameworks. This project directly addressed critical challenges faced by Nairobi developers: optimizing space usage in densely populated urban zones while adhering to Kenya National Building Regulations.</w:t>
      </w:r>
    </w:p>
    <w:p>
      <w:pPr>
        <w:pStyle w:val="BodyText"/>
      </w:pPr>
      <w:r>
        <w:t xml:space="preserve">What sets my application apart is my proactive engagement with Nairobi's evolving infrastructure needs beyond academic requirements. During the 2023 summer semester, I volunteered with the Nairobi City County's Urban Renewal Initiative, assisting municipal engineers in conducting traffic flow assessments along Mombasa Road. This experience provided me with invaluable insights into real-world project constraints: navigating Kenya's complex land acquisition processes, coordinating with community stakeholders during road widening projects, and implementing temporary traffic management solutions that minimized disruption to Nairobi's bustling commuters. I also participated in the "Smart City Solutions" workshop hosted by the Kenya Society of Engineers, where I collaborated on a proposal for integrating solar-powered street lighting in informal settlements—a project that received commendation for its practical approach to sustainable urban development in Kenya Nairobi.</w:t>
      </w:r>
    </w:p>
    <w:p>
      <w:pPr>
        <w:pStyle w:val="BodyText"/>
      </w:pPr>
      <w:r>
        <w:t xml:space="preserve">I am particularly drawn to your firm's groundbreaking work on the Nairobi Expressway Phase II and the Kiambu County Water Supply Project. Your commitment to leveraging cutting-edge technology—such as BIM (Building Information Modeling) for complex infrastructure planning and drone surveying for terrain analysis—resonates deeply with my technical aspirations. I have independently mastered Autodesk Civil 3D through online certifications, which I believe would allow me to contribute meaningfully to your ongoing projects from day one. In Nairobi's rapidly expanding urban environment, where infrastructure must balance growth with environmental stewardship, your firm's approach exemplifies the future of civil engineering practice in Kenya.</w:t>
      </w:r>
    </w:p>
    <w:p>
      <w:pPr>
        <w:pStyle w:val="BodyText"/>
      </w:pPr>
      <w:r>
        <w:t xml:space="preserve">My proficiency in key industry tools complements my technical knowledge. I am skilled in Microsoft Project for timeline management, GIS software for spatial data analysis, and SAP2000 for structural modeling—tools extensively used by leading engineering firms across Kenya Nairobi. Furthermore, I possess fluent communication abilities in both English and Swahili (with professional proficiency), enabling me to effectively interact with local communities during fieldwork—a critical factor when implementing projects in Nairobi's diverse neighborhoods. My experience with the Nairobi Water Company's youth internship program taught me to document progress reports accurately according to Kenyan engineering standards, ensuring compliance while maintaining transparency with all stakeholders.</w:t>
      </w:r>
    </w:p>
    <w:p>
      <w:pPr>
        <w:pStyle w:val="BodyText"/>
      </w:pPr>
      <w:r>
        <w:t xml:space="preserve">The significance of this internship extends beyond academic credit for me—it represents a crucial step in my professional development within Kenya's rapidly transforming construction sector. Nairobi's infrastructure demands are exceptionally dynamic, requiring engineers who understand both global best practices and local context. I am eager to learn from your team's expertise in managing projects that navigate Kenya's unique challenges: monsoon seasons affecting construction timelines, evolving regulatory frameworks under the National Construction Authority (NCA), and the need for resilient designs that withstand Nairobi's seismic activity. This internship would provide me with the structured mentorship necessary to transition from theoretical knowledge to practical application within Kenya's engineering ecosystem.</w:t>
      </w:r>
    </w:p>
    <w:p>
      <w:pPr>
        <w:pStyle w:val="BodyText"/>
      </w:pPr>
      <w:r>
        <w:t xml:space="preserve">I am deeply committed to contributing meaningfully to Kenya's infrastructure advancement through sustainable, community-centered engineering solutions. My passion for developing resilient structures that enhance urban livability aligns perfectly with your firm's mission. I am confident that my technical skills, field experience in Nairobi County, and dedication to professional excellence would allow me to become a valuable asset to your team during the internship period. I have attached my detailed curriculum vitae for your review, which provides further documentation of my academic achievements and project experiences.</w:t>
      </w:r>
    </w:p>
    <w:p>
      <w:pPr>
        <w:pStyle w:val="BodyText"/>
      </w:pPr>
      <w:r>
        <w:t xml:space="preserve">Thank you for considering my application as part of your pipeline for future Civil Engineers in Kenya Nairobi. I am eager to discuss how my proactive approach and technical capabilities can support your firm's continued success in shaping Nairobi's infrastructure landscape. I am available for an interview at your earliest convenience and can be reached via email or phone within business hours. Please find my contact details above, and I look forward to the possibility of contributing to your innovative engineering projects in the Kenyan capital.</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University of Nairobi, Civil Engineering Student</w:t>
      </w:r>
    </w:p>
    <w:p>
      <w:pPr>
        <w:pStyle w:val="BodyText"/>
      </w:pPr>
      <w:r>
        <w:t xml:space="preserve">This document contains 842 words. All specified keywords are included naturally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0T08:53:03Z</dcterms:created>
  <dcterms:modified xsi:type="dcterms:W3CDTF">2026-07-20T08:53:03Z</dcterms:modified>
</cp:coreProperties>
</file>

<file path=docProps/custom.xml><?xml version="1.0" encoding="utf-8"?>
<Properties xmlns="http://schemas.openxmlformats.org/officeDocument/2006/custom-properties" xmlns:vt="http://schemas.openxmlformats.org/officeDocument/2006/docPropsVTypes"/>
</file>